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Brazil</w:t>
      </w:r>
      <w:r>
        <w:t xml:space="preserve"> </w:t>
      </w:r>
      <w:r>
        <w:t xml:space="preserve">São</w:t>
      </w:r>
      <w:r>
        <w:t xml:space="preserve"> </w:t>
      </w:r>
      <w:r>
        <w:t xml:space="preserve">Paulo</w:t>
      </w:r>
    </w:p>
    <w:bookmarkStart w:id="20" w:name="X73ad802b4e6007db32716657ea0812b4821dab9"/>
    <w:p>
      <w:pPr>
        <w:pStyle w:val="Heading1"/>
      </w:pPr>
      <w:r>
        <w:t xml:space="preserve">Cover Letter for Physiotherapist Position in Brazil São Paulo</w:t>
      </w:r>
    </w:p>
    <w:p>
      <w:pPr>
        <w:pStyle w:val="FirstParagraph"/>
      </w:pPr>
      <w:r>
        <w:t xml:space="preserve">Dear Hiring Manager,</w:t>
      </w:r>
    </w:p>
    <w:p>
      <w:pPr>
        <w:pStyle w:val="BodyText"/>
      </w:pPr>
      <w:r>
        <w:t xml:space="preserve">As a dedicated and experienced physiotherapist with a passion for promoting physical well-being and enhancing quality of life, I am excited to apply for the physiotherapist position at your esteemed institution in Brazil São Paulo. This opportunity aligns perfectly with my professional goals and commitment to delivering exceptional patient care in one of the most dynamic cities in South America. With a strong academic background, hands-on clinical experience, and a deep understanding of the unique healthcare landscape in Brazil São Paulo, I am confident in my ability to contribute meaningfully to your team.</w:t>
      </w:r>
    </w:p>
    <w:p>
      <w:pPr>
        <w:pStyle w:val="BodyText"/>
      </w:pPr>
      <w:r>
        <w:t xml:space="preserve">My journey as a physiotherapist began with a rigorous academic foundation, where I earned my degree in Physiotherapy from [University Name], followed by advanced certifications in [specific areas such as sports rehabilitation, musculoskeletal therapy, or pediatric care]. These qualifications have equipped me with the technical expertise and clinical skills necessary to address a wide range of patient needs. Over the past [X years], I have worked in diverse settings, including private clinics, hospitals, and rehabilitation centers, where I consistently focused on personalized treatment plans tailored to individual patients. My approach emphasizes not only physical recovery but also holistic well-being, ensuring that each client receives compassionate and evidence-based care.</w:t>
      </w:r>
    </w:p>
    <w:p>
      <w:pPr>
        <w:pStyle w:val="BodyText"/>
      </w:pPr>
      <w:r>
        <w:t xml:space="preserve">What sets me apart as a physiotherapist is my ability to adapt to the unique challenges of Brazil São Paulo’s healthcare environment. This bustling metropolis is home to a culturally rich and diverse population, with patients ranging from urban professionals seeking stress-related rehabilitation to athletes requiring specialized sports therapy. In São Paulo, the demand for physiotherapists extends beyond traditional settings; it includes community health programs, corporate wellness initiatives, and collaborative efforts with multidisciplinary teams. My experience in [specific examples such as working with elderly populations, managing chronic pain cases, or supporting post-surgical recovery] has prepared me to thrive in this fast-paced and multifaceted environment. I am particularly drawn to the opportunity to contribute to the growing focus on preventive care and accessible healthcare solutions in Brazil São Paulo.</w:t>
      </w:r>
    </w:p>
    <w:p>
      <w:pPr>
        <w:pStyle w:val="BodyText"/>
      </w:pPr>
      <w:r>
        <w:t xml:space="preserve">One of my core strengths as a physiotherapist is my ability to build strong rapport with patients. In Brazil São Paulo, where cultural sensitivity and communication are vital, I have developed skills in bridging language barriers and understanding the diverse needs of patients from various backgrounds. My proficiency in [language, if applicable] ensures that I can effectively engage with clients and their families, fostering trust and collaboration. Additionally, my fluency in [other languages or certifications related to Brazil’s healthcare system] allows me to navigate the complexities of local regulations while maintaining high standards of care.</w:t>
      </w:r>
    </w:p>
    <w:p>
      <w:pPr>
        <w:pStyle w:val="BodyText"/>
      </w:pPr>
      <w:r>
        <w:t xml:space="preserve">The physiotherapy profession in Brazil São Paulo is evolving rapidly, driven by advancements in technology and an increasing emphasis on patient-centered care. I am eager to leverage my expertise in [specific areas such as manual therapy, electrotherapy, or therapeutic exercise] to support your clinic’s mission of excellence. Whether it’s designing innovative rehabilitation programs for patients recovering from injuries or educating communities on injury prevention, I am committed to making a lasting impact. My goal is not only to restore physical function but also to empower individuals to achieve their health objectives and lead fulfilling lives.</w:t>
      </w:r>
    </w:p>
    <w:p>
      <w:pPr>
        <w:pStyle w:val="BodyText"/>
      </w:pPr>
      <w:r>
        <w:t xml:space="preserve">What excites me most about the opportunity in Brazil São Paulo is the chance to work within a forward-thinking healthcare organization that values innovation and patient satisfaction. I have followed your institution’s reputation for [specific details, e.g., "cutting-edge facilities," "community outreach programs," or "patient-centered approach"] and am inspired by your dedication to improving lives through physiotherapy. I am confident that my skills in [mention specific skills such as clinical assessment, treatment planning, or patient education] will complement your team’s efforts to deliver high-quality care. Furthermore, my ability to work independently and collaboratively ensures that I can contribute effectively in both autonomous and team-based settings.</w:t>
      </w:r>
    </w:p>
    <w:p>
      <w:pPr>
        <w:pStyle w:val="BodyText"/>
      </w:pPr>
      <w:r>
        <w:t xml:space="preserve">In addition to my clinical expertise, I bring a strong commitment to continuous learning. As a physiotherapist, I understand the importance of staying updated on the latest research and advancements in the field. My participation in [conferences, workshops, or professional organizations] has kept me informed about emerging trends such as telehealth integration and personalized medicine. These experiences have not only enhanced my clinical practice but also prepared me to adapt to the ever-changing needs of patients in Brazil São Paulo.</w:t>
      </w:r>
    </w:p>
    <w:p>
      <w:pPr>
        <w:pStyle w:val="BodyText"/>
      </w:pPr>
      <w:r>
        <w:t xml:space="preserve">I am particularly drawn to the physiotherapy opportunities in Brazil São Paulo because of its vibrant healthcare ecosystem and the potential for growth within a city that is a hub for innovation and cultural exchange. The challenges of urban healthcare, such as addressing musculoskeletal disorders linked to sedentary lifestyles or supporting patients with chronic conditions, are areas where I am eager to apply my skills. I am also passionate about contributing to public health initiatives that promote physical activity and injury prevention, which are critical in a city like São Paulo with its high population density and fast-paced lifestyle.</w:t>
      </w:r>
    </w:p>
    <w:p>
      <w:pPr>
        <w:pStyle w:val="BodyText"/>
      </w:pPr>
      <w:r>
        <w:t xml:space="preserve">Thank you for considering my application. I would be honored to bring my expertise as a physiotherapist to your organization in Brazil São Paulo. I am available at [your phone number] or [your email address] for further discussion and would welcome the opportunity to meet with you in person or virtually. Please find attached my resume and any additional documents that may be required. I look forward to the possibility of contributing to your team’s success and making a positive impact on the lives of patients in this incredi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Brazil São Paulo</dc:title>
  <dc:creator/>
  <dc:language>en</dc:language>
  <cp:keywords/>
  <dcterms:created xsi:type="dcterms:W3CDTF">2026-07-24T12:57:37Z</dcterms:created>
  <dcterms:modified xsi:type="dcterms:W3CDTF">2026-07-24T12:57:37Z</dcterms:modified>
</cp:coreProperties>
</file>

<file path=docProps/custom.xml><?xml version="1.0" encoding="utf-8"?>
<Properties xmlns="http://schemas.openxmlformats.org/officeDocument/2006/custom-properties" xmlns:vt="http://schemas.openxmlformats.org/officeDocument/2006/docPropsVTypes"/>
</file>